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92C2D" w14:textId="7F8D0D95" w:rsidR="006E15CD" w:rsidRPr="006E15CD" w:rsidRDefault="006E15CD" w:rsidP="006E15CD">
      <w:pPr>
        <w:pStyle w:val="Title"/>
        <w:rPr>
          <w:rFonts w:eastAsia="Times New Roman"/>
        </w:rPr>
      </w:pPr>
      <w:r>
        <w:rPr>
          <w:rFonts w:eastAsia="Times New Roman"/>
        </w:rPr>
        <w:br/>
      </w:r>
      <w:r>
        <w:rPr>
          <w:rFonts w:eastAsia="Times New Roman"/>
        </w:rPr>
        <w:br/>
      </w:r>
      <w:r w:rsidRPr="006E15CD">
        <w:rPr>
          <w:rFonts w:eastAsia="Times New Roman"/>
        </w:rPr>
        <w:t>Create-react-app (Permissions Error)</w:t>
      </w:r>
    </w:p>
    <w:p w14:paraId="31A09277" w14:textId="77777777" w:rsidR="006E15CD" w:rsidRPr="006E15CD" w:rsidRDefault="006E15CD" w:rsidP="006E15CD">
      <w:pPr>
        <w:pStyle w:val="Heading1"/>
        <w:rPr>
          <w:rFonts w:eastAsia="Times New Roman"/>
        </w:rPr>
      </w:pPr>
      <w:r w:rsidRPr="006E15CD">
        <w:rPr>
          <w:rFonts w:eastAsia="Times New Roman"/>
        </w:rPr>
        <w:t>Section 4, Lecture 15</w:t>
      </w:r>
    </w:p>
    <w:p w14:paraId="781FAA15" w14:textId="1A6358EE" w:rsidR="006E15CD" w:rsidRPr="006E15CD" w:rsidRDefault="006E15CD" w:rsidP="00401ADC">
      <w:pPr>
        <w:pStyle w:val="Heading2"/>
        <w:rPr>
          <w:rFonts w:eastAsia="Times New Roman"/>
        </w:rPr>
      </w:pPr>
      <w:r w:rsidRPr="006E15CD">
        <w:rPr>
          <w:rFonts w:eastAsia="Times New Roman"/>
          <w:b/>
          <w:bCs/>
        </w:rPr>
        <w:t>Note:</w:t>
      </w:r>
      <w:r w:rsidRPr="006E15CD">
        <w:rPr>
          <w:rFonts w:eastAsia="Times New Roman"/>
        </w:rPr>
        <w:t xml:space="preserve"> If </w:t>
      </w:r>
      <w:r w:rsidR="00401ADC" w:rsidRPr="006E15CD">
        <w:rPr>
          <w:rFonts w:eastAsia="Times New Roman"/>
        </w:rPr>
        <w:t>you</w:t>
      </w:r>
      <w:r w:rsidRPr="006E15CD">
        <w:rPr>
          <w:rFonts w:eastAsia="Times New Roman"/>
        </w:rPr>
        <w:t xml:space="preserve"> create-react-app installation was successful, then feel free to ignore this article and move on to the next video. </w:t>
      </w:r>
      <w:r w:rsidR="00401ADC" w:rsidRPr="006E15CD">
        <w:rPr>
          <w:rFonts w:eastAsia="Times New Roman"/>
        </w:rPr>
        <w:t>Otherwise, if</w:t>
      </w:r>
      <w:r w:rsidRPr="006E15CD">
        <w:rPr>
          <w:rFonts w:eastAsia="Times New Roman"/>
        </w:rPr>
        <w:t xml:space="preserve"> you get the following error; </w:t>
      </w:r>
      <w:bookmarkStart w:id="0" w:name="_GoBack"/>
      <w:bookmarkEnd w:id="0"/>
      <w:r w:rsidR="00401ADC">
        <w:rPr>
          <w:rFonts w:eastAsia="Times New Roman"/>
        </w:rPr>
        <w:br/>
      </w:r>
    </w:p>
    <w:p w14:paraId="71CCD313" w14:textId="77777777" w:rsidR="006E15CD" w:rsidRPr="006E15CD" w:rsidRDefault="006E15CD" w:rsidP="006E15C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</w:rPr>
      </w:pPr>
      <w:r w:rsidRPr="006E15CD">
        <w:rPr>
          <w:rFonts w:ascii="Consolas" w:eastAsia="Times New Roman" w:hAnsi="Consolas" w:cs="Consolas"/>
          <w:color w:val="EC5252"/>
          <w:sz w:val="20"/>
          <w:szCs w:val="20"/>
          <w:bdr w:val="single" w:sz="6" w:space="2" w:color="DEDFE0" w:frame="1"/>
          <w:shd w:val="clear" w:color="auto" w:fill="F2F3F5"/>
        </w:rPr>
        <w:t>npm ERR! Please try running this command again as root/Administrator.</w:t>
      </w:r>
    </w:p>
    <w:p w14:paraId="59CA6C06" w14:textId="3DCE7CAC" w:rsidR="006E15CD" w:rsidRPr="006E15CD" w:rsidRDefault="006E15CD" w:rsidP="00401ADC">
      <w:pPr>
        <w:pStyle w:val="Heading2"/>
        <w:rPr>
          <w:rFonts w:eastAsia="Times New Roman"/>
        </w:rPr>
      </w:pPr>
      <w:r w:rsidRPr="006E15CD">
        <w:rPr>
          <w:rFonts w:eastAsia="Times New Roman"/>
        </w:rPr>
        <w:t>Then to run a command with administrative privileges, feel free to write </w:t>
      </w:r>
      <w:r w:rsidR="00401ADC" w:rsidRPr="006E15CD">
        <w:rPr>
          <w:rFonts w:ascii="Consolas" w:eastAsia="Times New Roman" w:hAnsi="Consolas" w:cs="Consolas"/>
          <w:color w:val="EC5252"/>
          <w:sz w:val="20"/>
          <w:szCs w:val="20"/>
          <w:bdr w:val="single" w:sz="6" w:space="2" w:color="DEDFE0" w:frame="1"/>
          <w:shd w:val="clear" w:color="auto" w:fill="F2F3F5"/>
        </w:rPr>
        <w:t>sudo</w:t>
      </w:r>
      <w:r w:rsidR="00401ADC" w:rsidRPr="006E15CD">
        <w:rPr>
          <w:rFonts w:eastAsia="Times New Roman"/>
        </w:rPr>
        <w:t> right</w:t>
      </w:r>
      <w:r w:rsidRPr="006E15CD">
        <w:rPr>
          <w:rFonts w:eastAsia="Times New Roman"/>
        </w:rPr>
        <w:t xml:space="preserve"> before executing it, that is:</w:t>
      </w:r>
      <w:r w:rsidR="00401ADC">
        <w:rPr>
          <w:rFonts w:eastAsia="Times New Roman"/>
        </w:rPr>
        <w:br/>
      </w:r>
    </w:p>
    <w:p w14:paraId="459F0037" w14:textId="7893FA58" w:rsidR="006E15CD" w:rsidRPr="006E15CD" w:rsidRDefault="006E15CD" w:rsidP="006E15C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</w:rPr>
      </w:pPr>
      <w:r w:rsidRPr="006E15CD">
        <w:rPr>
          <w:rFonts w:ascii="Consolas" w:eastAsia="Times New Roman" w:hAnsi="Consolas" w:cs="Consolas"/>
          <w:color w:val="EC5252"/>
          <w:sz w:val="20"/>
          <w:szCs w:val="20"/>
          <w:bdr w:val="single" w:sz="6" w:space="2" w:color="DEDFE0" w:frame="1"/>
          <w:shd w:val="clear" w:color="auto" w:fill="F2F3F5"/>
        </w:rPr>
        <w:t>sudo npm install -g create-react-app</w:t>
      </w:r>
    </w:p>
    <w:p w14:paraId="3389A637" w14:textId="5CD80E50" w:rsidR="00A479A2" w:rsidRPr="006E15CD" w:rsidRDefault="006E15CD" w:rsidP="006E15C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</w:rPr>
      </w:pPr>
      <w:r w:rsidRPr="006E15CD">
        <w:rPr>
          <w:rFonts w:ascii="Helvetica" w:eastAsia="Times New Roman" w:hAnsi="Helvetica" w:cs="Helvetica"/>
          <w:color w:val="29303B"/>
          <w:sz w:val="27"/>
          <w:szCs w:val="27"/>
        </w:rPr>
        <w:t>Then, when prompted to enter a password, simply put in your computer password.</w:t>
      </w:r>
    </w:p>
    <w:sectPr w:rsidR="00A479A2" w:rsidRPr="006E1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G0NDU1MjQzNDZQ0lEKTi0uzszPAykwqgUAXRcIKywAAAA="/>
  </w:docVars>
  <w:rsids>
    <w:rsidRoot w:val="00A479A2"/>
    <w:rsid w:val="001B0CDE"/>
    <w:rsid w:val="003A7595"/>
    <w:rsid w:val="00401ADC"/>
    <w:rsid w:val="0061313A"/>
    <w:rsid w:val="006E15CD"/>
    <w:rsid w:val="00721A98"/>
    <w:rsid w:val="0079408B"/>
    <w:rsid w:val="009440CC"/>
    <w:rsid w:val="00A479A2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AF05A"/>
  <w15:chartTrackingRefBased/>
  <w15:docId w15:val="{74532ADA-A7E1-4FE9-AAA8-7ACC25C43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5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5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15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15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15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79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479A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79A2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E15CD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E15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15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E15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E15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E15C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E15C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6E15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0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1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77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2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5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3</cp:revision>
  <dcterms:created xsi:type="dcterms:W3CDTF">2019-05-13T09:43:00Z</dcterms:created>
  <dcterms:modified xsi:type="dcterms:W3CDTF">2019-05-13T09:46:00Z</dcterms:modified>
</cp:coreProperties>
</file>